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564C1296" w14:textId="2C50BC0F" w:rsidR="00781CE1" w:rsidRDefault="005A3E5F" w:rsidP="00984ABF">
      <w:pPr>
        <w:pStyle w:val="AMIAAuthors"/>
      </w:pPr>
      <w:r w:rsidRPr="005A3E5F">
        <w:t>Yichao Zhang</w:t>
      </w: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2B757191" w14:textId="77777777" w:rsidR="00FE073C" w:rsidRDefault="0055226B" w:rsidP="003650D4">
      <w:pPr>
        <w:pStyle w:val="AMIAHeading"/>
        <w:rPr>
          <w:b w:val="0"/>
          <w:sz w:val="22"/>
          <w:szCs w:val="22"/>
          <w:lang w:eastAsia="zh-CN"/>
        </w:rPr>
      </w:pPr>
      <w:r w:rsidRPr="0055226B">
        <w:rPr>
          <w:rFonts w:hint="eastAsia"/>
          <w:b w:val="0"/>
          <w:sz w:val="22"/>
          <w:szCs w:val="22"/>
          <w:lang w:eastAsia="zh-CN"/>
        </w:rPr>
        <w:t>Tradi</w:t>
      </w:r>
      <w:r>
        <w:rPr>
          <w:b w:val="0"/>
          <w:sz w:val="22"/>
          <w:szCs w:val="22"/>
          <w:lang w:eastAsia="zh-CN"/>
        </w:rPr>
        <w:t xml:space="preserve">tional stock trading </w:t>
      </w:r>
      <w:r w:rsidRPr="0055226B">
        <w:rPr>
          <w:b w:val="0"/>
          <w:sz w:val="22"/>
          <w:szCs w:val="22"/>
          <w:lang w:eastAsia="zh-CN"/>
        </w:rPr>
        <w:t>techniques</w:t>
      </w:r>
      <w:r>
        <w:rPr>
          <w:b w:val="0"/>
          <w:sz w:val="22"/>
          <w:szCs w:val="22"/>
          <w:lang w:eastAsia="zh-CN"/>
        </w:rPr>
        <w:t xml:space="preserve"> focus on the historical prices and volumes of stocks to predict the future price. T</w:t>
      </w:r>
      <w:r w:rsidRPr="0055226B">
        <w:rPr>
          <w:b w:val="0"/>
          <w:sz w:val="22"/>
          <w:szCs w:val="22"/>
          <w:lang w:eastAsia="zh-CN"/>
        </w:rPr>
        <w:t>echniques</w:t>
      </w:r>
      <w:r>
        <w:rPr>
          <w:b w:val="0"/>
          <w:sz w:val="22"/>
          <w:szCs w:val="22"/>
          <w:lang w:eastAsia="zh-CN"/>
        </w:rPr>
        <w:t xml:space="preserve"> methods have been widely used in</w:t>
      </w:r>
      <w:r w:rsidR="00EE2A26">
        <w:rPr>
          <w:b w:val="0"/>
          <w:sz w:val="22"/>
          <w:szCs w:val="22"/>
          <w:lang w:eastAsia="zh-CN"/>
        </w:rPr>
        <w:t xml:space="preserve"> </w:t>
      </w:r>
      <w:r w:rsidR="00EE2A26">
        <w:rPr>
          <w:rFonts w:hint="eastAsia"/>
          <w:b w:val="0"/>
          <w:sz w:val="22"/>
          <w:szCs w:val="22"/>
          <w:lang w:eastAsia="zh-CN"/>
        </w:rPr>
        <w:t>h</w:t>
      </w:r>
      <w:r w:rsidR="00EE2A26" w:rsidRPr="00EE2A26">
        <w:rPr>
          <w:b w:val="0"/>
          <w:sz w:val="22"/>
          <w:szCs w:val="22"/>
          <w:lang w:eastAsia="zh-CN"/>
        </w:rPr>
        <w:t>igh frequency trading</w:t>
      </w:r>
      <w:r>
        <w:rPr>
          <w:b w:val="0"/>
          <w:sz w:val="22"/>
          <w:szCs w:val="22"/>
          <w:lang w:eastAsia="zh-CN"/>
        </w:rPr>
        <w:t xml:space="preserve"> </w:t>
      </w:r>
      <w:r w:rsidR="00EE2A26">
        <w:rPr>
          <w:b w:val="0"/>
          <w:sz w:val="22"/>
          <w:szCs w:val="22"/>
          <w:lang w:eastAsia="zh-CN"/>
        </w:rPr>
        <w:t xml:space="preserve">and </w:t>
      </w:r>
      <w:r>
        <w:rPr>
          <w:b w:val="0"/>
          <w:sz w:val="22"/>
          <w:szCs w:val="22"/>
          <w:lang w:eastAsia="zh-CN"/>
        </w:rPr>
        <w:t>short term trading, and became less efficient since more and more people use similar features as stock price indicators.</w:t>
      </w:r>
      <w:r w:rsidR="00423E13">
        <w:rPr>
          <w:b w:val="0"/>
          <w:sz w:val="22"/>
          <w:szCs w:val="22"/>
          <w:lang w:eastAsia="zh-CN"/>
        </w:rPr>
        <w:t xml:space="preserve"> Here we use the social media </w:t>
      </w:r>
      <w:r w:rsidR="00423E13">
        <w:rPr>
          <w:rFonts w:hint="eastAsia"/>
          <w:b w:val="0"/>
          <w:sz w:val="22"/>
          <w:szCs w:val="22"/>
          <w:lang w:eastAsia="zh-CN"/>
        </w:rPr>
        <w:t>information</w:t>
      </w:r>
      <w:r w:rsidR="00423E13">
        <w:rPr>
          <w:b w:val="0"/>
          <w:sz w:val="22"/>
          <w:szCs w:val="22"/>
          <w:lang w:eastAsia="zh-CN"/>
        </w:rPr>
        <w:t xml:space="preserve"> from LinkedIn Profiles to predict the stock prices. We are building model</w:t>
      </w:r>
      <w:r w:rsidR="00EE2A26">
        <w:rPr>
          <w:rFonts w:hint="eastAsia"/>
          <w:b w:val="0"/>
          <w:sz w:val="22"/>
          <w:szCs w:val="22"/>
          <w:lang w:eastAsia="zh-CN"/>
        </w:rPr>
        <w:t>s</w:t>
      </w:r>
      <w:r w:rsidR="00423E13">
        <w:rPr>
          <w:b w:val="0"/>
          <w:sz w:val="22"/>
          <w:szCs w:val="22"/>
          <w:lang w:eastAsia="zh-CN"/>
        </w:rPr>
        <w:t xml:space="preserve"> which use the expansion of the number of employees as an indicator, and predict the stock price of the corresponding company</w:t>
      </w:r>
      <w:r w:rsidR="00FE073C">
        <w:rPr>
          <w:b w:val="0"/>
          <w:sz w:val="22"/>
          <w:szCs w:val="22"/>
          <w:lang w:eastAsia="zh-CN"/>
        </w:rPr>
        <w:t>.</w:t>
      </w:r>
    </w:p>
    <w:p w14:paraId="6DDE13AD" w14:textId="54490D99" w:rsidR="0055226B" w:rsidRPr="00F463E5" w:rsidRDefault="00D414DF" w:rsidP="003650D4">
      <w:pPr>
        <w:pStyle w:val="AMIAHeading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We find that the number</w:t>
      </w:r>
      <w:r w:rsidR="003922C2">
        <w:rPr>
          <w:b w:val="0"/>
          <w:sz w:val="22"/>
          <w:szCs w:val="22"/>
          <w:lang w:eastAsia="zh-CN"/>
        </w:rPr>
        <w:t>s</w:t>
      </w:r>
      <w:r>
        <w:rPr>
          <w:b w:val="0"/>
          <w:sz w:val="22"/>
          <w:szCs w:val="22"/>
          <w:lang w:eastAsia="zh-CN"/>
        </w:rPr>
        <w:t xml:space="preserve"> of employees </w:t>
      </w:r>
      <w:r w:rsidR="003922C2">
        <w:rPr>
          <w:b w:val="0"/>
          <w:sz w:val="22"/>
          <w:szCs w:val="22"/>
          <w:lang w:eastAsia="zh-CN"/>
        </w:rPr>
        <w:t>are</w:t>
      </w:r>
      <w:r w:rsidR="00FE073C">
        <w:rPr>
          <w:b w:val="0"/>
          <w:sz w:val="22"/>
          <w:szCs w:val="22"/>
          <w:lang w:eastAsia="zh-CN"/>
        </w:rPr>
        <w:t xml:space="preserve"> leading the stock price</w:t>
      </w:r>
      <w:r w:rsidR="003922C2">
        <w:rPr>
          <w:b w:val="0"/>
          <w:sz w:val="22"/>
          <w:szCs w:val="22"/>
          <w:lang w:eastAsia="zh-CN"/>
        </w:rPr>
        <w:t>s</w:t>
      </w:r>
      <w:r w:rsidR="00FE073C">
        <w:rPr>
          <w:b w:val="0"/>
          <w:sz w:val="22"/>
          <w:szCs w:val="22"/>
          <w:lang w:eastAsia="zh-CN"/>
        </w:rPr>
        <w:t xml:space="preserve"> for many companies, and this indicator can be used to predict the market trending</w:t>
      </w:r>
      <w:r w:rsidR="00C118B2">
        <w:rPr>
          <w:b w:val="0"/>
          <w:sz w:val="22"/>
          <w:szCs w:val="22"/>
          <w:lang w:eastAsia="zh-CN"/>
        </w:rPr>
        <w:t xml:space="preserve">. </w:t>
      </w:r>
      <w:r w:rsidR="007008C1">
        <w:rPr>
          <w:b w:val="0"/>
          <w:sz w:val="22"/>
          <w:szCs w:val="22"/>
          <w:lang w:eastAsia="zh-CN"/>
        </w:rPr>
        <w:t>For s</w:t>
      </w:r>
      <w:r w:rsidR="00193BF8">
        <w:rPr>
          <w:b w:val="0"/>
          <w:sz w:val="22"/>
          <w:szCs w:val="22"/>
          <w:lang w:eastAsia="zh-CN"/>
        </w:rPr>
        <w:t>ome of the companies</w:t>
      </w:r>
      <w:r w:rsidR="007008C1">
        <w:rPr>
          <w:b w:val="0"/>
          <w:sz w:val="22"/>
          <w:szCs w:val="22"/>
          <w:lang w:eastAsia="zh-CN"/>
        </w:rPr>
        <w:t>, th</w:t>
      </w:r>
      <w:r w:rsidR="00056F0B">
        <w:rPr>
          <w:b w:val="0"/>
          <w:sz w:val="22"/>
          <w:szCs w:val="22"/>
          <w:lang w:eastAsia="zh-CN"/>
        </w:rPr>
        <w:t>e number of employees</w:t>
      </w:r>
      <w:r w:rsidR="00193BF8">
        <w:rPr>
          <w:b w:val="0"/>
          <w:sz w:val="22"/>
          <w:szCs w:val="22"/>
          <w:lang w:eastAsia="zh-CN"/>
        </w:rPr>
        <w:t xml:space="preserve"> </w:t>
      </w:r>
      <w:r w:rsidR="00FC38B9">
        <w:rPr>
          <w:b w:val="0"/>
          <w:sz w:val="22"/>
          <w:szCs w:val="22"/>
          <w:lang w:eastAsia="zh-CN"/>
        </w:rPr>
        <w:t>has a</w:t>
      </w:r>
      <w:r w:rsidR="00193BF8">
        <w:rPr>
          <w:b w:val="0"/>
          <w:sz w:val="22"/>
          <w:szCs w:val="22"/>
          <w:lang w:eastAsia="zh-CN"/>
        </w:rPr>
        <w:t xml:space="preserve"> large numbe</w:t>
      </w:r>
      <w:r w:rsidR="00FC38B9">
        <w:rPr>
          <w:b w:val="0"/>
          <w:sz w:val="22"/>
          <w:szCs w:val="22"/>
          <w:lang w:eastAsia="zh-CN"/>
        </w:rPr>
        <w:t>r</w:t>
      </w:r>
      <w:r w:rsidR="00EC40F0">
        <w:rPr>
          <w:b w:val="0"/>
          <w:sz w:val="22"/>
          <w:szCs w:val="22"/>
          <w:lang w:eastAsia="zh-CN"/>
        </w:rPr>
        <w:t xml:space="preserve"> of</w:t>
      </w:r>
      <w:r w:rsidR="00193BF8">
        <w:rPr>
          <w:b w:val="0"/>
          <w:sz w:val="22"/>
          <w:szCs w:val="22"/>
          <w:lang w:eastAsia="zh-CN"/>
        </w:rPr>
        <w:t xml:space="preserve"> leading days</w:t>
      </w:r>
      <w:r w:rsidR="007F2AFB">
        <w:rPr>
          <w:b w:val="0"/>
          <w:sz w:val="22"/>
          <w:szCs w:val="22"/>
          <w:lang w:eastAsia="zh-CN"/>
        </w:rPr>
        <w:t xml:space="preserve"> (</w:t>
      </w:r>
      <w:r w:rsidR="00515C99">
        <w:rPr>
          <w:b w:val="0"/>
          <w:sz w:val="22"/>
          <w:szCs w:val="22"/>
          <w:lang w:eastAsia="zh-CN"/>
        </w:rPr>
        <w:t xml:space="preserve">about </w:t>
      </w:r>
      <w:r w:rsidR="003B22ED">
        <w:rPr>
          <w:b w:val="0"/>
          <w:sz w:val="22"/>
          <w:szCs w:val="22"/>
          <w:lang w:eastAsia="zh-CN"/>
        </w:rPr>
        <w:t xml:space="preserve">several </w:t>
      </w:r>
      <w:r w:rsidR="007F2AFB">
        <w:rPr>
          <w:b w:val="0"/>
          <w:sz w:val="22"/>
          <w:szCs w:val="22"/>
          <w:lang w:eastAsia="zh-CN"/>
        </w:rPr>
        <w:t>months)</w:t>
      </w:r>
      <w:r w:rsidR="00193BF8">
        <w:rPr>
          <w:b w:val="0"/>
          <w:sz w:val="22"/>
          <w:szCs w:val="22"/>
          <w:lang w:eastAsia="zh-CN"/>
        </w:rPr>
        <w:t xml:space="preserve"> in front of the market, which means there are less people us</w:t>
      </w:r>
      <w:r w:rsidR="00EA3EB3">
        <w:rPr>
          <w:b w:val="0"/>
          <w:sz w:val="22"/>
          <w:szCs w:val="22"/>
          <w:lang w:eastAsia="zh-CN"/>
        </w:rPr>
        <w:t>ing</w:t>
      </w:r>
      <w:r w:rsidR="00193BF8">
        <w:rPr>
          <w:b w:val="0"/>
          <w:sz w:val="22"/>
          <w:szCs w:val="22"/>
          <w:lang w:eastAsia="zh-CN"/>
        </w:rPr>
        <w:t xml:space="preserve"> this </w:t>
      </w:r>
      <w:r w:rsidR="004E3617">
        <w:rPr>
          <w:b w:val="0"/>
          <w:sz w:val="22"/>
          <w:szCs w:val="22"/>
          <w:lang w:eastAsia="zh-CN"/>
        </w:rPr>
        <w:t>information</w:t>
      </w:r>
      <w:r w:rsidR="00B5475C">
        <w:rPr>
          <w:b w:val="0"/>
          <w:sz w:val="22"/>
          <w:szCs w:val="22"/>
          <w:lang w:eastAsia="zh-CN"/>
        </w:rPr>
        <w:t>. S</w:t>
      </w:r>
      <w:r w:rsidR="00193BF8">
        <w:rPr>
          <w:b w:val="0"/>
          <w:sz w:val="22"/>
          <w:szCs w:val="22"/>
          <w:lang w:eastAsia="zh-CN"/>
        </w:rPr>
        <w:t xml:space="preserve">o this indicator is more or less a </w:t>
      </w:r>
      <w:r w:rsidR="00B5475C">
        <w:rPr>
          <w:b w:val="0"/>
          <w:sz w:val="22"/>
          <w:szCs w:val="22"/>
          <w:lang w:eastAsia="zh-CN"/>
        </w:rPr>
        <w:t>“</w:t>
      </w:r>
      <w:r w:rsidR="00193BF8">
        <w:rPr>
          <w:b w:val="0"/>
          <w:sz w:val="22"/>
          <w:szCs w:val="22"/>
          <w:lang w:eastAsia="zh-CN"/>
        </w:rPr>
        <w:t>private</w:t>
      </w:r>
      <w:r w:rsidR="00B5475C">
        <w:rPr>
          <w:b w:val="0"/>
          <w:sz w:val="22"/>
          <w:szCs w:val="22"/>
          <w:lang w:eastAsia="zh-CN"/>
        </w:rPr>
        <w:t>”</w:t>
      </w:r>
      <w:r w:rsidR="00193BF8">
        <w:rPr>
          <w:b w:val="0"/>
          <w:sz w:val="22"/>
          <w:szCs w:val="22"/>
          <w:lang w:eastAsia="zh-CN"/>
        </w:rPr>
        <w:t xml:space="preserve"> information </w:t>
      </w:r>
      <w:r w:rsidR="002E6895">
        <w:rPr>
          <w:b w:val="0"/>
          <w:sz w:val="22"/>
          <w:szCs w:val="22"/>
          <w:lang w:eastAsia="zh-CN"/>
        </w:rPr>
        <w:t xml:space="preserve">for </w:t>
      </w:r>
      <w:r w:rsidR="0093529D">
        <w:rPr>
          <w:b w:val="0"/>
          <w:sz w:val="22"/>
          <w:szCs w:val="22"/>
          <w:lang w:eastAsia="zh-CN"/>
        </w:rPr>
        <w:t>the</w:t>
      </w:r>
      <w:r w:rsidR="00B044B2">
        <w:rPr>
          <w:b w:val="0"/>
          <w:sz w:val="22"/>
          <w:szCs w:val="22"/>
          <w:lang w:eastAsia="zh-CN"/>
        </w:rPr>
        <w:t xml:space="preserve"> </w:t>
      </w:r>
      <w:r w:rsidR="00B044B2">
        <w:rPr>
          <w:rFonts w:hint="eastAsia"/>
          <w:b w:val="0"/>
          <w:sz w:val="22"/>
          <w:szCs w:val="22"/>
          <w:lang w:eastAsia="zh-CN"/>
        </w:rPr>
        <w:t>current</w:t>
      </w:r>
      <w:r w:rsidR="0093529D">
        <w:rPr>
          <w:b w:val="0"/>
          <w:sz w:val="22"/>
          <w:szCs w:val="22"/>
          <w:lang w:eastAsia="zh-CN"/>
        </w:rPr>
        <w:t xml:space="preserve"> market</w:t>
      </w:r>
      <w:r w:rsidR="00B5475C">
        <w:rPr>
          <w:b w:val="0"/>
          <w:sz w:val="22"/>
          <w:szCs w:val="22"/>
          <w:lang w:eastAsia="zh-CN"/>
        </w:rPr>
        <w:t xml:space="preserve">, and </w:t>
      </w:r>
      <w:r w:rsidR="00B5475C" w:rsidRPr="00B5475C">
        <w:rPr>
          <w:b w:val="0"/>
          <w:sz w:val="22"/>
          <w:szCs w:val="22"/>
          <w:lang w:eastAsia="zh-CN"/>
        </w:rPr>
        <w:t>can be used to get profit in semi-strong or weak efficient markets.</w:t>
      </w:r>
    </w:p>
    <w:p w14:paraId="3DC8CB8E" w14:textId="74449FE7" w:rsidR="00206DA6" w:rsidRPr="00984ABF" w:rsidRDefault="003922C2" w:rsidP="003650D4">
      <w:pPr>
        <w:pStyle w:val="AMIAHeading"/>
        <w:rPr>
          <w:b w:val="0"/>
          <w:sz w:val="22"/>
          <w:szCs w:val="22"/>
        </w:rPr>
      </w:pPr>
      <w:r w:rsidRPr="003922C2">
        <w:rPr>
          <w:b w:val="0"/>
          <w:sz w:val="22"/>
          <w:szCs w:val="22"/>
        </w:rPr>
        <w:t>Another</w:t>
      </w:r>
      <w:r>
        <w:rPr>
          <w:b w:val="0"/>
          <w:sz w:val="22"/>
          <w:szCs w:val="22"/>
        </w:rPr>
        <w:t xml:space="preserve"> interesting thing is that for many companies, the number of employers </w:t>
      </w:r>
      <w:r w:rsidR="00A362C3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far lagging (about 1 year) the stock price. Th</w:t>
      </w:r>
      <w:r w:rsidR="008D7A37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information can be used </w:t>
      </w:r>
      <w:r w:rsidR="00CF65BA">
        <w:rPr>
          <w:b w:val="0"/>
          <w:sz w:val="22"/>
          <w:szCs w:val="22"/>
        </w:rPr>
        <w:t>for</w:t>
      </w:r>
      <w:r>
        <w:rPr>
          <w:b w:val="0"/>
          <w:sz w:val="22"/>
          <w:szCs w:val="22"/>
        </w:rPr>
        <w:t xml:space="preserve"> employees and job seekers to make wise decisions of preparing to find a new positions.</w:t>
      </w:r>
    </w:p>
    <w:p w14:paraId="182431AF" w14:textId="77777777" w:rsidR="00BD2CF6" w:rsidRPr="0077494C" w:rsidRDefault="00BD2CF6" w:rsidP="00BD2CF6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3F92D480" w14:textId="77777777" w:rsidR="00BD2CF6" w:rsidRDefault="00BD2CF6" w:rsidP="00BD2CF6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Pr="0077494C">
        <w:rPr>
          <w:sz w:val="22"/>
          <w:szCs w:val="22"/>
        </w:rPr>
        <w:t xml:space="preserve"> (</w:t>
      </w:r>
      <w:r>
        <w:rPr>
          <w:sz w:val="22"/>
          <w:szCs w:val="22"/>
        </w:rPr>
        <w:t xml:space="preserve">954 MB, 2426196 records, in </w:t>
      </w:r>
      <w:r w:rsidRPr="00C81CF3">
        <w:rPr>
          <w:sz w:val="22"/>
          <w:szCs w:val="22"/>
        </w:rPr>
        <w:t>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 xml:space="preserve">- </w:t>
      </w:r>
      <w:r w:rsidRPr="00C81CF3">
        <w:rPr>
          <w:sz w:val="22"/>
          <w:szCs w:val="22"/>
        </w:rPr>
        <w:t>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17</w:t>
      </w:r>
      <w:r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>)</w:t>
      </w:r>
      <w:r>
        <w:rPr>
          <w:sz w:val="22"/>
          <w:szCs w:val="22"/>
        </w:rPr>
        <w:t xml:space="preserve">. It covers </w:t>
      </w:r>
      <w:r w:rsidRPr="002D6648">
        <w:rPr>
          <w:sz w:val="22"/>
          <w:szCs w:val="22"/>
        </w:rPr>
        <w:t>5028 companies, and 141 industry types</w:t>
      </w:r>
      <w:r>
        <w:rPr>
          <w:sz w:val="22"/>
          <w:szCs w:val="22"/>
        </w:rPr>
        <w:t xml:space="preserve">. Each record includes 14 variables. </w:t>
      </w:r>
      <w:r>
        <w:rPr>
          <w:sz w:val="22"/>
          <w:szCs w:val="22"/>
          <w:lang w:eastAsia="zh-CN"/>
        </w:rPr>
        <w:t>W</w:t>
      </w:r>
      <w:r>
        <w:rPr>
          <w:sz w:val="22"/>
          <w:szCs w:val="22"/>
        </w:rPr>
        <w:t>e mainly focus on 5 variables: [</w:t>
      </w:r>
      <w:r w:rsidRPr="007343D1">
        <w:rPr>
          <w:sz w:val="22"/>
          <w:szCs w:val="22"/>
        </w:rPr>
        <w:t>date</w:t>
      </w:r>
      <w:r>
        <w:rPr>
          <w:sz w:val="22"/>
          <w:szCs w:val="22"/>
        </w:rPr>
        <w:t>,</w:t>
      </w:r>
      <w:r w:rsidRPr="007343D1">
        <w:rPr>
          <w:sz w:val="22"/>
          <w:szCs w:val="22"/>
        </w:rPr>
        <w:t xml:space="preserve"> </w:t>
      </w:r>
      <w:proofErr w:type="spellStart"/>
      <w:r w:rsidRPr="007343D1">
        <w:rPr>
          <w:sz w:val="22"/>
          <w:szCs w:val="22"/>
        </w:rPr>
        <w:t>company_name</w:t>
      </w:r>
      <w:proofErr w:type="spellEnd"/>
      <w:r>
        <w:rPr>
          <w:sz w:val="22"/>
          <w:szCs w:val="22"/>
        </w:rPr>
        <w:t>,</w:t>
      </w:r>
      <w:r w:rsidRPr="007343D1">
        <w:rPr>
          <w:sz w:val="22"/>
          <w:szCs w:val="22"/>
        </w:rPr>
        <w:t xml:space="preserve"> </w:t>
      </w:r>
      <w:proofErr w:type="spellStart"/>
      <w:r w:rsidRPr="007343D1">
        <w:rPr>
          <w:sz w:val="22"/>
          <w:szCs w:val="22"/>
        </w:rPr>
        <w:t>followers_count</w:t>
      </w:r>
      <w:proofErr w:type="spellEnd"/>
      <w:r>
        <w:rPr>
          <w:sz w:val="22"/>
          <w:szCs w:val="22"/>
        </w:rPr>
        <w:t xml:space="preserve">, </w:t>
      </w:r>
      <w:proofErr w:type="spellStart"/>
      <w:r w:rsidRPr="007343D1">
        <w:rPr>
          <w:sz w:val="22"/>
          <w:szCs w:val="22"/>
        </w:rPr>
        <w:t>employees_on_platform</w:t>
      </w:r>
      <w:proofErr w:type="spellEnd"/>
      <w:r>
        <w:rPr>
          <w:sz w:val="22"/>
          <w:szCs w:val="22"/>
        </w:rPr>
        <w:t xml:space="preserve">, </w:t>
      </w:r>
      <w:r w:rsidRPr="007343D1">
        <w:rPr>
          <w:sz w:val="22"/>
          <w:szCs w:val="22"/>
        </w:rPr>
        <w:t>industry</w:t>
      </w:r>
      <w:r>
        <w:rPr>
          <w:sz w:val="22"/>
          <w:szCs w:val="22"/>
        </w:rPr>
        <w:t>]</w:t>
      </w:r>
    </w:p>
    <w:p w14:paraId="7EEF08BD" w14:textId="77777777" w:rsidR="00BD2CF6" w:rsidRDefault="00BD2CF6" w:rsidP="00BD2CF6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p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9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8C8C191" w14:textId="1814E291" w:rsidR="00206DA6" w:rsidRDefault="00BD2CF6" w:rsidP="00D3419B">
      <w:pPr>
        <w:pStyle w:val="AMIABodyText"/>
        <w:ind w:left="720"/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7 </w:t>
      </w:r>
      <w:r>
        <w:rPr>
          <w:sz w:val="22"/>
          <w:szCs w:val="22"/>
        </w:rPr>
        <w:t xml:space="preserve">from Yahoo Finance. We use the </w:t>
      </w:r>
      <w:r>
        <w:rPr>
          <w:rFonts w:hint="eastAsia"/>
          <w:sz w:val="22"/>
          <w:szCs w:val="22"/>
          <w:lang w:eastAsia="zh-CN"/>
        </w:rPr>
        <w:t>daily</w:t>
      </w:r>
      <w:r>
        <w:rPr>
          <w:sz w:val="22"/>
          <w:szCs w:val="22"/>
          <w:lang w:eastAsia="zh-CN"/>
        </w:rPr>
        <w:t xml:space="preserve"> </w:t>
      </w:r>
      <w:proofErr w:type="spellStart"/>
      <w:r>
        <w:rPr>
          <w:sz w:val="22"/>
          <w:szCs w:val="22"/>
        </w:rPr>
        <w:t>Adj</w:t>
      </w:r>
      <w:proofErr w:type="spellEnd"/>
      <w:r>
        <w:rPr>
          <w:sz w:val="22"/>
          <w:szCs w:val="22"/>
        </w:rPr>
        <w:t xml:space="preserve"> Close price as our target.</w:t>
      </w:r>
    </w:p>
    <w:p w14:paraId="11777E53" w14:textId="5D2A0009" w:rsidR="005F626E" w:rsidRPr="00E53481" w:rsidRDefault="00633231" w:rsidP="00E53481">
      <w:pPr>
        <w:pStyle w:val="AMIAHeading"/>
        <w:rPr>
          <w:sz w:val="22"/>
          <w:szCs w:val="22"/>
          <w:lang w:eastAsia="zh-CN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5BBF325E" w14:textId="20801F5E" w:rsidR="005F626E" w:rsidRDefault="00271AC2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histogram below </w:t>
      </w:r>
      <w:r w:rsidR="009A3703">
        <w:rPr>
          <w:color w:val="000000"/>
          <w:sz w:val="22"/>
          <w:szCs w:val="22"/>
        </w:rPr>
        <w:t xml:space="preserve">counts the number of companies based on the increased number of employees from </w:t>
      </w:r>
      <w:r w:rsidR="009A3703" w:rsidRPr="00C81CF3">
        <w:rPr>
          <w:sz w:val="22"/>
          <w:szCs w:val="22"/>
        </w:rPr>
        <w:t>2015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9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 xml:space="preserve">14 </w:t>
      </w:r>
      <w:r w:rsidR="009A3703">
        <w:rPr>
          <w:sz w:val="22"/>
          <w:szCs w:val="22"/>
        </w:rPr>
        <w:t>to</w:t>
      </w:r>
      <w:r w:rsidR="009A3703" w:rsidRPr="00C81CF3">
        <w:rPr>
          <w:sz w:val="22"/>
          <w:szCs w:val="22"/>
        </w:rPr>
        <w:t xml:space="preserve"> 2018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7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17</w:t>
      </w:r>
      <w:r w:rsidR="009A3703">
        <w:rPr>
          <w:sz w:val="22"/>
          <w:szCs w:val="22"/>
        </w:rPr>
        <w:t>.</w:t>
      </w:r>
    </w:p>
    <w:p w14:paraId="01FF9119" w14:textId="3A925C49" w:rsidR="00EB40A0" w:rsidRDefault="00EB40A0" w:rsidP="00EB40A0">
      <w:pPr>
        <w:jc w:val="center"/>
        <w:rPr>
          <w:rFonts w:eastAsia="Times New Roman"/>
          <w:sz w:val="24"/>
          <w:szCs w:val="24"/>
          <w:lang w:eastAsia="zh-CN"/>
        </w:rPr>
      </w:pPr>
      <w:r w:rsidRPr="00EB40A0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35DD3323" wp14:editId="1D725DEA">
            <wp:extent cx="4965192" cy="2450592"/>
            <wp:effectExtent l="0" t="0" r="0" b="0"/>
            <wp:docPr id="4" name="Picture 4" descr="/var/folders/dq/hdz2y7w952g28ny0g8ld5ymr0000gn/T/com.microsoft.Word/Content.MSO/75BA45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dq/hdz2y7w952g28ny0g8ld5ymr0000gn/T/com.microsoft.Word/Content.MSO/75BA45B3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192" cy="245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AC64F" w14:textId="0FC6D5DD" w:rsidR="00EB40A0" w:rsidRDefault="009A3703" w:rsidP="009A3703">
      <w:pPr>
        <w:rPr>
          <w:rFonts w:eastAsia="Times New Roman"/>
          <w:sz w:val="22"/>
          <w:szCs w:val="22"/>
          <w:lang w:eastAsia="zh-CN"/>
        </w:rPr>
      </w:pPr>
      <w:r w:rsidRPr="009A3703">
        <w:rPr>
          <w:rFonts w:eastAsia="Times New Roman"/>
          <w:sz w:val="22"/>
          <w:szCs w:val="22"/>
          <w:lang w:eastAsia="zh-CN"/>
        </w:rPr>
        <w:lastRenderedPageBreak/>
        <w:t>We can</w:t>
      </w:r>
      <w:r>
        <w:rPr>
          <w:rFonts w:eastAsia="Times New Roman"/>
          <w:sz w:val="22"/>
          <w:szCs w:val="22"/>
          <w:lang w:eastAsia="zh-CN"/>
        </w:rPr>
        <w:t xml:space="preserve"> see that most of the companies in this dataset increased 0-50,000 employees in this period. There are 6 companies expanded more than 100,000 employees, while 4 companies decreased more than 10,000 employees. Below is the top 20 expansion companies in this period:</w:t>
      </w:r>
    </w:p>
    <w:p w14:paraId="5A073A41" w14:textId="77777777" w:rsidR="008E1931" w:rsidRDefault="008E1931" w:rsidP="009A3703">
      <w:pPr>
        <w:rPr>
          <w:rFonts w:eastAsia="Times New Roman"/>
          <w:sz w:val="22"/>
          <w:szCs w:val="22"/>
          <w:lang w:eastAsia="zh-CN"/>
        </w:rPr>
      </w:pPr>
    </w:p>
    <w:p w14:paraId="12520FE7" w14:textId="77777777" w:rsidR="009A3703" w:rsidRPr="009A3703" w:rsidRDefault="009A3703" w:rsidP="009A3703">
      <w:pPr>
        <w:rPr>
          <w:rFonts w:eastAsia="Times New Roman"/>
          <w:sz w:val="22"/>
          <w:szCs w:val="22"/>
          <w:lang w:eastAsia="zh-CN"/>
        </w:rPr>
      </w:pPr>
    </w:p>
    <w:p w14:paraId="026C4AAB" w14:textId="0743E812" w:rsidR="00EB40A0" w:rsidRPr="005F626E" w:rsidRDefault="00B36ECE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num</w:t>
      </w:r>
      <w:proofErr w:type="spellEnd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ratio</w:t>
      </w:r>
      <w:proofErr w:type="spellEnd"/>
    </w:p>
    <w:p w14:paraId="0F7939A5" w14:textId="3C6C5B05" w:rsidR="00EB40A0" w:rsidRPr="005F626E" w:rsidRDefault="00B36ECE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 w:rsidR="00255251">
        <w:rPr>
          <w:rFonts w:ascii="Courier New" w:eastAsia="Times New Roman" w:hAnsi="Courier New" w:cs="Courier New"/>
          <w:b/>
          <w:color w:val="000000"/>
          <w:lang w:eastAsia="zh-CN"/>
        </w:rPr>
        <w:t xml:space="preserve">     </w:t>
      </w:r>
      <w:r w:rsidR="00366627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company_name</w:t>
      </w:r>
      <w:proofErr w:type="spellEnd"/>
    </w:p>
    <w:p w14:paraId="38A53946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almart                   181442.0      0.790146</w:t>
      </w:r>
    </w:p>
    <w:p w14:paraId="3593041A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mazon                    176769.0      2.087716</w:t>
      </w:r>
    </w:p>
    <w:p w14:paraId="641132D5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IBM                       163813.0      0.395551</w:t>
      </w:r>
    </w:p>
    <w:p w14:paraId="02D809F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ccenture                 122157.0      0.473460</w:t>
      </w:r>
    </w:p>
    <w:p w14:paraId="35033AD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cDonald's                119906.0      1.160497</w:t>
      </w:r>
    </w:p>
    <w:p w14:paraId="57F562C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arriott International    115879.0      1.861959</w:t>
      </w:r>
    </w:p>
    <w:p w14:paraId="7BDC9715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gnizant                  85812.0      0.543995</w:t>
      </w:r>
    </w:p>
    <w:p w14:paraId="589CF272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Ford Motor Company         84251.0      1.024702</w:t>
      </w:r>
    </w:p>
    <w:p w14:paraId="180DD5F6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pple                      82126.0      0.790251</w:t>
      </w:r>
    </w:p>
    <w:p w14:paraId="65D5E9F9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oogle                     72997.0      1.078529</w:t>
      </w:r>
    </w:p>
    <w:p w14:paraId="5A7DEAB8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JPMorgan Chase &amp; Co.       71919.0      0.379084</w:t>
      </w:r>
    </w:p>
    <w:p w14:paraId="2BA278F3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HSBC                       69610.0      0.501513</w:t>
      </w:r>
    </w:p>
    <w:p w14:paraId="1306CF88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Vodafone                   65685.0      0.839307</w:t>
      </w:r>
    </w:p>
    <w:p w14:paraId="0754524D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iti                       63873.0      0.441759</w:t>
      </w:r>
    </w:p>
    <w:p w14:paraId="48E608CC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Bank of America            63626.0      0.321339</w:t>
      </w:r>
    </w:p>
    <w:p w14:paraId="3BEC561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print                     61329.0      1.599484</w:t>
      </w:r>
    </w:p>
    <w:p w14:paraId="74B0BF32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tarbucks                  60479.0      1.015907</w:t>
      </w:r>
    </w:p>
    <w:p w14:paraId="3BA3DC7F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E                         58862.0      0.332875</w:t>
      </w:r>
    </w:p>
    <w:p w14:paraId="184ECD61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T&amp;T                       58101.0      0.337875</w:t>
      </w:r>
    </w:p>
    <w:p w14:paraId="2229C287" w14:textId="77777777" w:rsidR="00EB40A0" w:rsidRPr="005F626E" w:rsidRDefault="00EB40A0" w:rsidP="00B36E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ells Fargo                56078.0      0.303592</w:t>
      </w:r>
    </w:p>
    <w:p w14:paraId="17F3BC0C" w14:textId="7C81E5AF" w:rsidR="008E1931" w:rsidRDefault="00523B4A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</w:t>
      </w:r>
      <w:r w:rsidRPr="00523B4A">
        <w:rPr>
          <w:color w:val="000000"/>
          <w:sz w:val="22"/>
          <w:szCs w:val="22"/>
        </w:rPr>
        <w:t xml:space="preserve">e found that </w:t>
      </w:r>
      <w:r>
        <w:rPr>
          <w:color w:val="000000"/>
          <w:sz w:val="22"/>
          <w:szCs w:val="22"/>
        </w:rPr>
        <w:t xml:space="preserve">Walmart expanded the most in this period, while </w:t>
      </w:r>
      <w:r w:rsidRPr="00523B4A">
        <w:rPr>
          <w:color w:val="000000"/>
          <w:sz w:val="22"/>
          <w:szCs w:val="22"/>
        </w:rPr>
        <w:t>Amazon has the highest expan</w:t>
      </w:r>
      <w:r w:rsidR="0058254F">
        <w:rPr>
          <w:color w:val="000000"/>
          <w:sz w:val="22"/>
          <w:szCs w:val="22"/>
        </w:rPr>
        <w:t>sion</w:t>
      </w:r>
      <w:r w:rsidRPr="00523B4A">
        <w:rPr>
          <w:color w:val="000000"/>
          <w:sz w:val="22"/>
          <w:szCs w:val="22"/>
        </w:rPr>
        <w:t xml:space="preserve"> ratio </w:t>
      </w:r>
      <w:r>
        <w:rPr>
          <w:color w:val="000000"/>
          <w:sz w:val="22"/>
          <w:szCs w:val="22"/>
        </w:rPr>
        <w:t>(</w:t>
      </w:r>
      <w:r w:rsidRPr="00523B4A">
        <w:rPr>
          <w:color w:val="000000"/>
          <w:sz w:val="22"/>
          <w:szCs w:val="22"/>
        </w:rPr>
        <w:t>2.087716</w:t>
      </w:r>
      <w:r>
        <w:rPr>
          <w:color w:val="000000"/>
          <w:sz w:val="22"/>
          <w:szCs w:val="22"/>
        </w:rPr>
        <w:t xml:space="preserve">) </w:t>
      </w:r>
      <w:r w:rsidRPr="00523B4A">
        <w:rPr>
          <w:color w:val="000000"/>
          <w:sz w:val="22"/>
          <w:szCs w:val="22"/>
        </w:rPr>
        <w:t>among the top 20 expansion companies.</w:t>
      </w:r>
    </w:p>
    <w:p w14:paraId="0BAFFDDF" w14:textId="2B0086F7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 xml:space="preserve">For the purpose of generalization, we scale the number of employees and stock prices by dividing the </w:t>
      </w:r>
      <w:r w:rsidR="00A01FE4">
        <w:rPr>
          <w:color w:val="000000"/>
          <w:sz w:val="22"/>
          <w:szCs w:val="22"/>
        </w:rPr>
        <w:t>starting</w:t>
      </w:r>
      <w:r w:rsidRPr="00453905">
        <w:rPr>
          <w:color w:val="000000"/>
          <w:sz w:val="22"/>
          <w:szCs w:val="22"/>
        </w:rPr>
        <w:t xml:space="preserve"> value </w:t>
      </w:r>
      <w:r>
        <w:rPr>
          <w:color w:val="000000"/>
          <w:sz w:val="22"/>
          <w:szCs w:val="22"/>
        </w:rPr>
        <w:t>( shown 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7F34E69D">
            <wp:extent cx="4974336" cy="2459736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336" cy="2459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4AC94A40" w14:textId="77777777" w:rsidR="008E1931" w:rsidRDefault="008E19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</w:p>
    <w:p w14:paraId="79A0D203" w14:textId="1E5555CD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</w:t>
      </w:r>
      <w:r w:rsidR="00E50968">
        <w:rPr>
          <w:color w:val="000000"/>
          <w:sz w:val="22"/>
          <w:szCs w:val="22"/>
        </w:rPr>
        <w:t xml:space="preserve"> stock</w:t>
      </w:r>
      <w:r w:rsidRPr="007D485E">
        <w:rPr>
          <w:color w:val="000000"/>
          <w:sz w:val="22"/>
          <w:szCs w:val="22"/>
        </w:rPr>
        <w:t xml:space="preserve"> </w:t>
      </w:r>
      <w:r w:rsidR="00E50968">
        <w:rPr>
          <w:color w:val="000000"/>
          <w:sz w:val="22"/>
          <w:szCs w:val="22"/>
        </w:rPr>
        <w:t>price</w:t>
      </w:r>
      <w:r w:rsidR="00E101F2">
        <w:rPr>
          <w:color w:val="000000"/>
          <w:sz w:val="22"/>
          <w:szCs w:val="22"/>
        </w:rPr>
        <w:t xml:space="preserve">. </w:t>
      </w:r>
      <w:r w:rsidR="00974A72">
        <w:rPr>
          <w:color w:val="000000"/>
          <w:sz w:val="22"/>
          <w:szCs w:val="22"/>
        </w:rPr>
        <w:t xml:space="preserve">We calculate </w:t>
      </w:r>
      <w:r w:rsidR="00E101F2">
        <w:rPr>
          <w:color w:val="000000"/>
          <w:sz w:val="22"/>
          <w:szCs w:val="22"/>
        </w:rPr>
        <w:t>the correlation coefficients on different the leading days of the number of employees for Amazon</w:t>
      </w:r>
      <w:r w:rsidR="00974A72">
        <w:rPr>
          <w:color w:val="000000"/>
          <w:sz w:val="22"/>
          <w:szCs w:val="22"/>
        </w:rPr>
        <w:t xml:space="preserve"> (figure below)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>e can find the 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9C368FD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</w:t>
      </w:r>
      <w:r w:rsidR="00635850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27325C9B" w:rsidR="00475AD2" w:rsidRDefault="00475AD2" w:rsidP="00475AD2"/>
    <w:p w14:paraId="52177A9A" w14:textId="77777777" w:rsidR="008E1931" w:rsidRPr="00475AD2" w:rsidRDefault="008E1931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lastRenderedPageBreak/>
        <w:drawing>
          <wp:inline distT="0" distB="0" distL="0" distR="0" wp14:anchorId="76F141FD" wp14:editId="5945D840">
            <wp:extent cx="4855464" cy="2944368"/>
            <wp:effectExtent l="0" t="0" r="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4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6D829FBD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n the upper right of the graph, we </w:t>
      </w:r>
      <w:r w:rsidR="00B4538E">
        <w:rPr>
          <w:rFonts w:ascii="Times New Roman" w:hAnsi="Times New Roman" w:cs="Times New Roman"/>
          <w:color w:val="000000"/>
          <w:sz w:val="22"/>
          <w:szCs w:val="22"/>
        </w:rPr>
        <w:t>find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at the numbers of employees lead the stocks of { AMZN, MCD, APPL, CTSH, GE } </w:t>
      </w:r>
      <w:r w:rsidR="00A129AB">
        <w:rPr>
          <w:rFonts w:ascii="Times New Roman" w:hAnsi="Times New Roman" w:cs="Times New Roman"/>
          <w:color w:val="000000"/>
          <w:sz w:val="22"/>
          <w:szCs w:val="22"/>
        </w:rPr>
        <w:t xml:space="preserve">for several months,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with high correlation coefficients (&gt;0.85). People can use this indicator for trading among these stocks.</w:t>
      </w:r>
    </w:p>
    <w:p w14:paraId="65EC1EAC" w14:textId="75C7F49A" w:rsidR="007D485E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n the upper left of the graph, we </w:t>
      </w:r>
      <w:r w:rsidR="005B7FE7">
        <w:rPr>
          <w:rFonts w:ascii="Times New Roman" w:hAnsi="Times New Roman" w:cs="Times New Roman"/>
          <w:color w:val="000000"/>
          <w:sz w:val="22"/>
          <w:szCs w:val="22"/>
        </w:rPr>
        <w:t>find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at the stock prices of { T, WMT, IBM, BAC, S, HSBC, JPM, GOOGL, WFC } lead the number of employees of corresponding companies</w:t>
      </w:r>
      <w:r w:rsidR="00FC2B3B">
        <w:rPr>
          <w:rFonts w:ascii="Times New Roman" w:hAnsi="Times New Roman" w:cs="Times New Roman"/>
          <w:color w:val="000000"/>
          <w:sz w:val="22"/>
          <w:szCs w:val="22"/>
        </w:rPr>
        <w:t xml:space="preserve"> for nearly one year or</w:t>
      </w:r>
      <w:r w:rsidR="00EB4D6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7650C">
        <w:rPr>
          <w:rFonts w:ascii="Times New Roman" w:hAnsi="Times New Roman" w:cs="Times New Roman"/>
          <w:color w:val="000000"/>
          <w:sz w:val="22"/>
          <w:szCs w:val="22"/>
        </w:rPr>
        <w:t xml:space="preserve">even </w:t>
      </w:r>
      <w:r w:rsidR="00EB4D63">
        <w:rPr>
          <w:rFonts w:ascii="Times New Roman" w:hAnsi="Times New Roman" w:cs="Times New Roman"/>
          <w:color w:val="000000"/>
          <w:sz w:val="22"/>
          <w:szCs w:val="22"/>
        </w:rPr>
        <w:t>more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, with high correlation coefficients (&gt;0.8). The employees and job seekers can use this indicator to prepare to find new positions.</w:t>
      </w:r>
    </w:p>
    <w:p w14:paraId="2DE08189" w14:textId="77777777" w:rsidR="00B87320" w:rsidRPr="00B87320" w:rsidRDefault="00B87320" w:rsidP="00B87320"/>
    <w:p w14:paraId="2B8A94AE" w14:textId="1D0F875A" w:rsidR="00A04C02" w:rsidRPr="0077494C" w:rsidRDefault="00766D96" w:rsidP="003650D4">
      <w:pPr>
        <w:pStyle w:val="AMIAHeading"/>
        <w:rPr>
          <w:sz w:val="22"/>
          <w:szCs w:val="22"/>
        </w:rPr>
      </w:pPr>
      <w:r w:rsidRPr="00766D96">
        <w:rPr>
          <w:sz w:val="22"/>
          <w:szCs w:val="22"/>
        </w:rPr>
        <w:t>Further Steps</w:t>
      </w:r>
      <w:r>
        <w:rPr>
          <w:sz w:val="22"/>
          <w:szCs w:val="22"/>
        </w:rPr>
        <w:t xml:space="preserve"> and </w:t>
      </w:r>
      <w:r w:rsidRPr="0077494C">
        <w:rPr>
          <w:sz w:val="22"/>
          <w:szCs w:val="22"/>
        </w:rPr>
        <w:t>Approach</w:t>
      </w:r>
      <w:r w:rsidR="00B87320">
        <w:rPr>
          <w:sz w:val="22"/>
          <w:szCs w:val="22"/>
        </w:rPr>
        <w:t>:</w:t>
      </w:r>
    </w:p>
    <w:p w14:paraId="1B982C70" w14:textId="0C3C1855" w:rsidR="00DA7CDF" w:rsidRP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>E</w:t>
      </w:r>
      <w:r w:rsidRPr="001E3CCD">
        <w:rPr>
          <w:sz w:val="22"/>
          <w:szCs w:val="22"/>
          <w:lang w:eastAsia="zh-CN"/>
        </w:rPr>
        <w:t xml:space="preserve">xploratory </w:t>
      </w:r>
      <w:r>
        <w:rPr>
          <w:sz w:val="22"/>
          <w:szCs w:val="22"/>
          <w:lang w:eastAsia="zh-CN"/>
        </w:rPr>
        <w:t>D</w:t>
      </w:r>
      <w:r w:rsidRPr="001E3CCD">
        <w:rPr>
          <w:sz w:val="22"/>
          <w:szCs w:val="22"/>
          <w:lang w:eastAsia="zh-CN"/>
        </w:rPr>
        <w:t xml:space="preserve">ata </w:t>
      </w:r>
      <w:r>
        <w:rPr>
          <w:sz w:val="22"/>
          <w:szCs w:val="22"/>
          <w:lang w:eastAsia="zh-CN"/>
        </w:rPr>
        <w:t>A</w:t>
      </w:r>
      <w:r w:rsidRPr="001E3CCD">
        <w:rPr>
          <w:sz w:val="22"/>
          <w:szCs w:val="22"/>
          <w:lang w:eastAsia="zh-CN"/>
        </w:rPr>
        <w:t>nalysis</w:t>
      </w:r>
      <w:r>
        <w:rPr>
          <w:sz w:val="22"/>
          <w:szCs w:val="22"/>
        </w:rPr>
        <w:t>: calculate the expansion amount, speed, and ratio of each company</w:t>
      </w:r>
      <w:r w:rsidR="00633231">
        <w:rPr>
          <w:sz w:val="22"/>
          <w:szCs w:val="22"/>
        </w:rPr>
        <w:t xml:space="preserve"> for feature selection. </w:t>
      </w:r>
      <w:r w:rsidRPr="00DA7CDF">
        <w:rPr>
          <w:sz w:val="22"/>
          <w:szCs w:val="22"/>
        </w:rPr>
        <w:t xml:space="preserve">Focus on companies with long date range </w:t>
      </w:r>
      <w:r>
        <w:rPr>
          <w:sz w:val="22"/>
          <w:szCs w:val="22"/>
        </w:rPr>
        <w:t>for machine learning</w:t>
      </w:r>
      <w:r w:rsidRPr="00DA7CDF">
        <w:rPr>
          <w:sz w:val="22"/>
          <w:szCs w:val="22"/>
        </w:rPr>
        <w:t xml:space="preserve"> model</w:t>
      </w:r>
      <w:r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Split the date range into in sample period ( for training ) and out of sample period ( for testing )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Predictive modeling (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>, Random Forest, LSTM, etc.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Explore the </w:t>
      </w:r>
      <w:proofErr w:type="spellStart"/>
      <w:r w:rsidRPr="00DA7CDF">
        <w:rPr>
          <w:sz w:val="22"/>
          <w:szCs w:val="22"/>
        </w:rPr>
        <w:t>followers_count</w:t>
      </w:r>
      <w:proofErr w:type="spellEnd"/>
      <w:r w:rsidRPr="00DA7CDF">
        <w:rPr>
          <w:sz w:val="22"/>
          <w:szCs w:val="22"/>
        </w:rPr>
        <w:t>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proofErr w:type="spellStart"/>
      <w:r w:rsidRPr="00FC1AD3">
        <w:rPr>
          <w:sz w:val="22"/>
          <w:szCs w:val="22"/>
        </w:rPr>
        <w:t>Backtesting</w:t>
      </w:r>
      <w:proofErr w:type="spellEnd"/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4E7494DE" w14:textId="75025B26" w:rsidR="00FC1AD3" w:rsidRPr="00BD6B82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lastRenderedPageBreak/>
        <w:t xml:space="preserve">For classification model (e.g. predict of the stock price goes up or down), we use </w:t>
      </w:r>
      <w:r w:rsidRPr="00FC1AD3">
        <w:rPr>
          <w:sz w:val="22"/>
          <w:szCs w:val="22"/>
          <w:lang w:eastAsia="zh-CN"/>
        </w:rPr>
        <w:t>Area Under the Receiver Operating Characteristics 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  <w:bookmarkStart w:id="0" w:name="_GoBack"/>
      <w:bookmarkEnd w:id="0"/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Numpy</w:t>
      </w:r>
      <w:proofErr w:type="spellEnd"/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kit</w:t>
      </w:r>
      <w:proofErr w:type="spellEnd"/>
      <w:r w:rsidRPr="0077494C">
        <w:rPr>
          <w:sz w:val="22"/>
          <w:szCs w:val="22"/>
        </w:rPr>
        <w:t>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py</w:t>
      </w:r>
      <w:proofErr w:type="spellEnd"/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PyTorch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eras</w:t>
      </w:r>
      <w:proofErr w:type="spellEnd"/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1</w:t>
            </w:r>
          </w:p>
        </w:tc>
        <w:tc>
          <w:tcPr>
            <w:tcW w:w="6513" w:type="dxa"/>
          </w:tcPr>
          <w:p w14:paraId="329CF20C" w14:textId="48867DA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00BB2236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 xml:space="preserve">Explore the </w:t>
            </w:r>
            <w:proofErr w:type="spellStart"/>
            <w:r w:rsidRPr="00895E07">
              <w:rPr>
                <w:sz w:val="22"/>
                <w:szCs w:val="22"/>
              </w:rPr>
              <w:t>followers_count</w:t>
            </w:r>
            <w:proofErr w:type="spellEnd"/>
            <w:r w:rsidRPr="00895E07">
              <w:rPr>
                <w:sz w:val="22"/>
                <w:szCs w:val="22"/>
              </w:rPr>
              <w:t>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6/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proofErr w:type="spellStart"/>
            <w:r w:rsidRPr="00895E07">
              <w:rPr>
                <w:sz w:val="22"/>
                <w:szCs w:val="22"/>
              </w:rPr>
              <w:t>Backtesting</w:t>
            </w:r>
            <w:proofErr w:type="spellEnd"/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58A2E3F4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</w:t>
            </w:r>
            <w:r w:rsidR="0009668C">
              <w:rPr>
                <w:sz w:val="22"/>
                <w:szCs w:val="22"/>
              </w:rPr>
              <w:t>,</w:t>
            </w:r>
            <w:r w:rsidRPr="0077494C">
              <w:rPr>
                <w:sz w:val="22"/>
                <w:szCs w:val="22"/>
              </w:rPr>
              <w:t xml:space="preserve">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BD6B82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324D2" w14:textId="77777777" w:rsidR="006F493C" w:rsidRDefault="006F493C">
      <w:r>
        <w:separator/>
      </w:r>
    </w:p>
  </w:endnote>
  <w:endnote w:type="continuationSeparator" w:id="0">
    <w:p w14:paraId="02DAAA2E" w14:textId="77777777" w:rsidR="006F493C" w:rsidRDefault="006F4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428F9" w14:textId="77777777" w:rsidR="006F493C" w:rsidRDefault="006F493C">
      <w:r>
        <w:separator/>
      </w:r>
    </w:p>
  </w:footnote>
  <w:footnote w:type="continuationSeparator" w:id="0">
    <w:p w14:paraId="7E631522" w14:textId="77777777" w:rsidR="006F493C" w:rsidRDefault="006F4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14602"/>
    <w:rsid w:val="00056F0B"/>
    <w:rsid w:val="00061121"/>
    <w:rsid w:val="00062FD5"/>
    <w:rsid w:val="000876BD"/>
    <w:rsid w:val="0009668C"/>
    <w:rsid w:val="000A0C45"/>
    <w:rsid w:val="000B7D0C"/>
    <w:rsid w:val="000F41E2"/>
    <w:rsid w:val="0011516B"/>
    <w:rsid w:val="00123B63"/>
    <w:rsid w:val="0013651A"/>
    <w:rsid w:val="00144759"/>
    <w:rsid w:val="00145499"/>
    <w:rsid w:val="001527A9"/>
    <w:rsid w:val="00152DBC"/>
    <w:rsid w:val="00165B36"/>
    <w:rsid w:val="001714CD"/>
    <w:rsid w:val="001805BC"/>
    <w:rsid w:val="001852C2"/>
    <w:rsid w:val="00190176"/>
    <w:rsid w:val="00193BF8"/>
    <w:rsid w:val="001A47CF"/>
    <w:rsid w:val="001A577D"/>
    <w:rsid w:val="001C76E3"/>
    <w:rsid w:val="001D1567"/>
    <w:rsid w:val="001D1BCD"/>
    <w:rsid w:val="001D3422"/>
    <w:rsid w:val="001D5D81"/>
    <w:rsid w:val="001E3CCD"/>
    <w:rsid w:val="00206DA6"/>
    <w:rsid w:val="0022156E"/>
    <w:rsid w:val="002539AF"/>
    <w:rsid w:val="00254B1D"/>
    <w:rsid w:val="00255251"/>
    <w:rsid w:val="00257543"/>
    <w:rsid w:val="00266C5C"/>
    <w:rsid w:val="00271AC2"/>
    <w:rsid w:val="00276756"/>
    <w:rsid w:val="002A67EC"/>
    <w:rsid w:val="002C72E8"/>
    <w:rsid w:val="002D6648"/>
    <w:rsid w:val="002D77AB"/>
    <w:rsid w:val="002E6895"/>
    <w:rsid w:val="002F7C79"/>
    <w:rsid w:val="00300E25"/>
    <w:rsid w:val="00305A9B"/>
    <w:rsid w:val="00314467"/>
    <w:rsid w:val="00322966"/>
    <w:rsid w:val="003244B8"/>
    <w:rsid w:val="003256DE"/>
    <w:rsid w:val="0034511B"/>
    <w:rsid w:val="00347E3A"/>
    <w:rsid w:val="00350672"/>
    <w:rsid w:val="0035275E"/>
    <w:rsid w:val="00363217"/>
    <w:rsid w:val="003650D4"/>
    <w:rsid w:val="00366627"/>
    <w:rsid w:val="00372501"/>
    <w:rsid w:val="00372BBB"/>
    <w:rsid w:val="00380448"/>
    <w:rsid w:val="003922C2"/>
    <w:rsid w:val="00397B36"/>
    <w:rsid w:val="003A14D8"/>
    <w:rsid w:val="003B0234"/>
    <w:rsid w:val="003B22ED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23E13"/>
    <w:rsid w:val="00436CF6"/>
    <w:rsid w:val="004464BE"/>
    <w:rsid w:val="00447056"/>
    <w:rsid w:val="00447D9D"/>
    <w:rsid w:val="00453905"/>
    <w:rsid w:val="00475AD2"/>
    <w:rsid w:val="004D08B6"/>
    <w:rsid w:val="004E22E7"/>
    <w:rsid w:val="004E3617"/>
    <w:rsid w:val="00500BD7"/>
    <w:rsid w:val="005078AE"/>
    <w:rsid w:val="0051107F"/>
    <w:rsid w:val="00515C99"/>
    <w:rsid w:val="00520BAB"/>
    <w:rsid w:val="00523B4A"/>
    <w:rsid w:val="00533333"/>
    <w:rsid w:val="0055226B"/>
    <w:rsid w:val="00556080"/>
    <w:rsid w:val="0058254F"/>
    <w:rsid w:val="00590340"/>
    <w:rsid w:val="005A3E5F"/>
    <w:rsid w:val="005B0F09"/>
    <w:rsid w:val="005B7FE7"/>
    <w:rsid w:val="005E0F74"/>
    <w:rsid w:val="005F626E"/>
    <w:rsid w:val="00600255"/>
    <w:rsid w:val="00600DAE"/>
    <w:rsid w:val="00607539"/>
    <w:rsid w:val="00633231"/>
    <w:rsid w:val="00635850"/>
    <w:rsid w:val="00636609"/>
    <w:rsid w:val="00650B1B"/>
    <w:rsid w:val="00663AE0"/>
    <w:rsid w:val="00663E23"/>
    <w:rsid w:val="00667552"/>
    <w:rsid w:val="00677127"/>
    <w:rsid w:val="00677909"/>
    <w:rsid w:val="00681EBF"/>
    <w:rsid w:val="0069458E"/>
    <w:rsid w:val="00696DA5"/>
    <w:rsid w:val="006A0A8B"/>
    <w:rsid w:val="006A2950"/>
    <w:rsid w:val="006A7220"/>
    <w:rsid w:val="006B2E2E"/>
    <w:rsid w:val="006C79A8"/>
    <w:rsid w:val="006D0A2C"/>
    <w:rsid w:val="006E41ED"/>
    <w:rsid w:val="006F493C"/>
    <w:rsid w:val="007008C1"/>
    <w:rsid w:val="00715266"/>
    <w:rsid w:val="00722AED"/>
    <w:rsid w:val="00726B30"/>
    <w:rsid w:val="0073428E"/>
    <w:rsid w:val="007343D1"/>
    <w:rsid w:val="00737F46"/>
    <w:rsid w:val="00741BE9"/>
    <w:rsid w:val="00741D2B"/>
    <w:rsid w:val="00744D65"/>
    <w:rsid w:val="00766D96"/>
    <w:rsid w:val="0077494C"/>
    <w:rsid w:val="00781CE1"/>
    <w:rsid w:val="007B0F22"/>
    <w:rsid w:val="007B4D7E"/>
    <w:rsid w:val="007C5369"/>
    <w:rsid w:val="007C5BDF"/>
    <w:rsid w:val="007D485E"/>
    <w:rsid w:val="007D6054"/>
    <w:rsid w:val="007D63B4"/>
    <w:rsid w:val="007E534A"/>
    <w:rsid w:val="007F2AFB"/>
    <w:rsid w:val="008042B6"/>
    <w:rsid w:val="00811801"/>
    <w:rsid w:val="00811D49"/>
    <w:rsid w:val="008310C2"/>
    <w:rsid w:val="00837183"/>
    <w:rsid w:val="00842C12"/>
    <w:rsid w:val="00852CBF"/>
    <w:rsid w:val="0085421F"/>
    <w:rsid w:val="00857029"/>
    <w:rsid w:val="008570BF"/>
    <w:rsid w:val="00876424"/>
    <w:rsid w:val="0087650C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D7A37"/>
    <w:rsid w:val="008E1931"/>
    <w:rsid w:val="008E6278"/>
    <w:rsid w:val="008E7FD8"/>
    <w:rsid w:val="00903B95"/>
    <w:rsid w:val="00907431"/>
    <w:rsid w:val="00924B71"/>
    <w:rsid w:val="00930D9A"/>
    <w:rsid w:val="0093529D"/>
    <w:rsid w:val="009354B7"/>
    <w:rsid w:val="00940944"/>
    <w:rsid w:val="00956D31"/>
    <w:rsid w:val="0096184F"/>
    <w:rsid w:val="00965DCC"/>
    <w:rsid w:val="00973A98"/>
    <w:rsid w:val="00974A72"/>
    <w:rsid w:val="00976121"/>
    <w:rsid w:val="00984ABF"/>
    <w:rsid w:val="009953BE"/>
    <w:rsid w:val="00995750"/>
    <w:rsid w:val="009A3703"/>
    <w:rsid w:val="009A55F9"/>
    <w:rsid w:val="009A7C7F"/>
    <w:rsid w:val="009D6555"/>
    <w:rsid w:val="00A01FE4"/>
    <w:rsid w:val="00A02AD3"/>
    <w:rsid w:val="00A04C02"/>
    <w:rsid w:val="00A12050"/>
    <w:rsid w:val="00A129AB"/>
    <w:rsid w:val="00A33F82"/>
    <w:rsid w:val="00A362C3"/>
    <w:rsid w:val="00A45902"/>
    <w:rsid w:val="00A5594C"/>
    <w:rsid w:val="00A559A1"/>
    <w:rsid w:val="00A624E0"/>
    <w:rsid w:val="00A6283C"/>
    <w:rsid w:val="00AF2A0A"/>
    <w:rsid w:val="00AF6478"/>
    <w:rsid w:val="00B044B2"/>
    <w:rsid w:val="00B15F26"/>
    <w:rsid w:val="00B30D9A"/>
    <w:rsid w:val="00B36ECE"/>
    <w:rsid w:val="00B436FB"/>
    <w:rsid w:val="00B4538E"/>
    <w:rsid w:val="00B52D0E"/>
    <w:rsid w:val="00B5475C"/>
    <w:rsid w:val="00B547B7"/>
    <w:rsid w:val="00B600FC"/>
    <w:rsid w:val="00B656D3"/>
    <w:rsid w:val="00B84F48"/>
    <w:rsid w:val="00B87320"/>
    <w:rsid w:val="00BA3C08"/>
    <w:rsid w:val="00BB2B1E"/>
    <w:rsid w:val="00BD2CF6"/>
    <w:rsid w:val="00BD30DA"/>
    <w:rsid w:val="00BD6B82"/>
    <w:rsid w:val="00BE54EA"/>
    <w:rsid w:val="00C05102"/>
    <w:rsid w:val="00C118B2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B3792"/>
    <w:rsid w:val="00CD1CE4"/>
    <w:rsid w:val="00CF65BA"/>
    <w:rsid w:val="00D1684F"/>
    <w:rsid w:val="00D3419B"/>
    <w:rsid w:val="00D414DF"/>
    <w:rsid w:val="00D569B6"/>
    <w:rsid w:val="00D72377"/>
    <w:rsid w:val="00D733F7"/>
    <w:rsid w:val="00D864EA"/>
    <w:rsid w:val="00DA210F"/>
    <w:rsid w:val="00DA4570"/>
    <w:rsid w:val="00DA7CDF"/>
    <w:rsid w:val="00DC026C"/>
    <w:rsid w:val="00DC0519"/>
    <w:rsid w:val="00DC4B18"/>
    <w:rsid w:val="00DC6BAB"/>
    <w:rsid w:val="00DF5E64"/>
    <w:rsid w:val="00E101F2"/>
    <w:rsid w:val="00E1053B"/>
    <w:rsid w:val="00E23B3B"/>
    <w:rsid w:val="00E40A62"/>
    <w:rsid w:val="00E50968"/>
    <w:rsid w:val="00E53481"/>
    <w:rsid w:val="00E678DF"/>
    <w:rsid w:val="00E756D3"/>
    <w:rsid w:val="00E81D55"/>
    <w:rsid w:val="00E974A5"/>
    <w:rsid w:val="00EA3BF3"/>
    <w:rsid w:val="00EA3C75"/>
    <w:rsid w:val="00EA3EB3"/>
    <w:rsid w:val="00EB40A0"/>
    <w:rsid w:val="00EB4D63"/>
    <w:rsid w:val="00EC29D2"/>
    <w:rsid w:val="00EC40F0"/>
    <w:rsid w:val="00EC774E"/>
    <w:rsid w:val="00EE2A26"/>
    <w:rsid w:val="00EE7E40"/>
    <w:rsid w:val="00F10206"/>
    <w:rsid w:val="00F17F2E"/>
    <w:rsid w:val="00F239EF"/>
    <w:rsid w:val="00F463E5"/>
    <w:rsid w:val="00F66156"/>
    <w:rsid w:val="00F70CA6"/>
    <w:rsid w:val="00F861F9"/>
    <w:rsid w:val="00FB56D6"/>
    <w:rsid w:val="00FC1AD3"/>
    <w:rsid w:val="00FC2B3B"/>
    <w:rsid w:val="00FC38B9"/>
    <w:rsid w:val="00FD64C2"/>
    <w:rsid w:val="00FE073C"/>
    <w:rsid w:val="00FE2F4E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6E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inance.yahoo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12</TotalTime>
  <Pages>5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66</cp:revision>
  <cp:lastPrinted>2019-05-06T18:07:00Z</cp:lastPrinted>
  <dcterms:created xsi:type="dcterms:W3CDTF">2019-05-06T18:07:00Z</dcterms:created>
  <dcterms:modified xsi:type="dcterms:W3CDTF">2019-05-06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